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17DB69" w14:textId="4E7FFAFC" w:rsidR="004E106C" w:rsidRDefault="002E174E" w:rsidP="00B050C6">
      <w:pPr>
        <w:pStyle w:val="Question"/>
        <w:numPr>
          <w:ilvl w:val="0"/>
          <w:numId w:val="2"/>
        </w:numPr>
        <w:spacing w:before="0"/>
        <w:ind w:left="714" w:hanging="357"/>
      </w:pPr>
      <w:r>
        <w:rPr>
          <w:noProof/>
          <w:lang w:eastAsia="en-GB"/>
        </w:rPr>
        <w:drawing>
          <wp:anchor distT="0" distB="0" distL="114300" distR="114300" simplePos="0" relativeHeight="251684864" behindDoc="1" locked="0" layoutInCell="1" allowOverlap="1" wp14:anchorId="4E6982CD" wp14:editId="7D8CCF9F">
            <wp:simplePos x="0" y="0"/>
            <wp:positionH relativeFrom="column">
              <wp:posOffset>4322445</wp:posOffset>
            </wp:positionH>
            <wp:positionV relativeFrom="paragraph">
              <wp:posOffset>3810</wp:posOffset>
            </wp:positionV>
            <wp:extent cx="1782445" cy="1202690"/>
            <wp:effectExtent l="0" t="0" r="8255" b="0"/>
            <wp:wrapTight wrapText="bothSides">
              <wp:wrapPolygon edited="0">
                <wp:start x="0" y="0"/>
                <wp:lineTo x="0" y="21212"/>
                <wp:lineTo x="21469" y="21212"/>
                <wp:lineTo x="21469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782445" cy="120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0B61">
        <w:t xml:space="preserve">Salmon, </w:t>
      </w:r>
      <w:proofErr w:type="spellStart"/>
      <w:r w:rsidR="009D0B61">
        <w:t>f</w:t>
      </w:r>
      <w:r w:rsidR="004E106C">
        <w:t>rench</w:t>
      </w:r>
      <w:proofErr w:type="spellEnd"/>
      <w:r w:rsidR="004E106C">
        <w:t xml:space="preserve"> beans, basil, eggs and some nuts are some examples of superfoods.</w:t>
      </w:r>
    </w:p>
    <w:p w14:paraId="41491613" w14:textId="77777777" w:rsidR="004E106C" w:rsidRDefault="004E106C" w:rsidP="00B050C6">
      <w:pPr>
        <w:pStyle w:val="Questioncontext"/>
      </w:pPr>
    </w:p>
    <w:p w14:paraId="2BE0A2F5" w14:textId="49E83F26" w:rsidR="004E106C" w:rsidRDefault="004E106C" w:rsidP="00B050C6">
      <w:pPr>
        <w:pStyle w:val="Questioncontext"/>
      </w:pPr>
      <w:r>
        <w:t>These types of food contain many important nutrients.</w:t>
      </w:r>
    </w:p>
    <w:p w14:paraId="7CE17C2B" w14:textId="28AD049B" w:rsidR="004E106C" w:rsidRDefault="009105A6" w:rsidP="00B050C6">
      <w:pPr>
        <w:pStyle w:val="Question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1" locked="0" layoutInCell="1" allowOverlap="1" wp14:anchorId="0F01B351" wp14:editId="5A7C828B">
                <wp:simplePos x="0" y="0"/>
                <wp:positionH relativeFrom="margin">
                  <wp:posOffset>4426442</wp:posOffset>
                </wp:positionH>
                <wp:positionV relativeFrom="paragraph">
                  <wp:posOffset>168884</wp:posOffset>
                </wp:positionV>
                <wp:extent cx="1771650" cy="1404620"/>
                <wp:effectExtent l="0" t="0" r="0" b="825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869182" w14:textId="77777777" w:rsidR="009105A6" w:rsidRPr="008659A8" w:rsidRDefault="009105A6" w:rsidP="009105A6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</w:t>
                            </w:r>
                            <w:proofErr w:type="spellEnd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F01B3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8.55pt;margin-top:13.3pt;width:139.5pt;height:110.6pt;z-index:-2516285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" stroked="f">
                <v:textbox style="mso-fit-shape-to-text:t">
                  <w:txbxContent>
                    <w:p w14:paraId="60869182" w14:textId="77777777" w:rsidR="009105A6" w:rsidRPr="008659A8" w:rsidRDefault="009105A6" w:rsidP="009105A6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Source: Envato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E106C">
        <w:t>What is a ‘nutrient’?</w:t>
      </w:r>
      <w:r w:rsidRPr="009105A6">
        <w:rPr>
          <w:noProof/>
          <w:lang w:eastAsia="en-GB"/>
        </w:rPr>
        <w:t xml:space="preserve"> </w:t>
      </w:r>
    </w:p>
    <w:p w14:paraId="3F51087D" w14:textId="00E4FFBE" w:rsidR="009105A6" w:rsidRDefault="009105A6" w:rsidP="009105A6">
      <w:pPr>
        <w:pStyle w:val="Question"/>
        <w:numPr>
          <w:ilvl w:val="0"/>
          <w:numId w:val="0"/>
        </w:numPr>
        <w:ind w:left="720"/>
      </w:pPr>
    </w:p>
    <w:p w14:paraId="5D063FEB" w14:textId="79951882" w:rsidR="004E106C" w:rsidRPr="00B050C6" w:rsidRDefault="00B050C6" w:rsidP="00B050C6">
      <w:pPr>
        <w:pStyle w:val="Answertext"/>
      </w:pPr>
      <w:r w:rsidRPr="00B050C6">
        <w:rPr>
          <w:rStyle w:val="AnswercontextChar"/>
        </w:rPr>
        <w:t>Answer:</w:t>
      </w:r>
      <w:r>
        <w:t xml:space="preserve"> </w:t>
      </w:r>
      <w:r w:rsidR="004E106C">
        <w:t>A s</w:t>
      </w:r>
      <w:r w:rsidR="009105A6">
        <w:t>ubstance</w:t>
      </w:r>
      <w:r w:rsidR="004E106C" w:rsidRPr="003070A2">
        <w:t xml:space="preserve"> in </w:t>
      </w:r>
      <w:r w:rsidR="004E106C">
        <w:t xml:space="preserve">the </w:t>
      </w:r>
      <w:r w:rsidR="004E106C" w:rsidRPr="003070A2">
        <w:t xml:space="preserve">diet that </w:t>
      </w:r>
      <w:r w:rsidR="004E106C">
        <w:t>is</w:t>
      </w:r>
      <w:r w:rsidR="004E106C" w:rsidRPr="003070A2">
        <w:t xml:space="preserve"> important for good health and growth.</w:t>
      </w:r>
    </w:p>
    <w:p w14:paraId="53CF0631" w14:textId="0FB981C8" w:rsidR="004E106C" w:rsidRDefault="004E106C" w:rsidP="00B050C6">
      <w:pPr>
        <w:pStyle w:val="Question"/>
      </w:pPr>
      <w:r>
        <w:t>Give two examples of important nutrients needed in our diet.</w:t>
      </w:r>
    </w:p>
    <w:p w14:paraId="482D6E40" w14:textId="359AB2D9" w:rsidR="004E106C" w:rsidRPr="00B050C6" w:rsidRDefault="00B050C6" w:rsidP="00B050C6">
      <w:pPr>
        <w:pStyle w:val="Answertext"/>
      </w:pPr>
      <w:r w:rsidRPr="00B050C6">
        <w:rPr>
          <w:rStyle w:val="AnswercontextChar"/>
        </w:rPr>
        <w:t>Answer:</w:t>
      </w:r>
      <w:r>
        <w:t xml:space="preserve"> </w:t>
      </w:r>
      <w:r w:rsidR="004E106C" w:rsidRPr="00B050C6">
        <w:t>Two from</w:t>
      </w:r>
      <w:r>
        <w:t xml:space="preserve"> –</w:t>
      </w:r>
      <w:r w:rsidR="004E106C" w:rsidRPr="00B050C6">
        <w:t xml:space="preserve"> carbohydrates, fats, proteins, water, and in smaller amounts: vitamins and minerals.</w:t>
      </w:r>
    </w:p>
    <w:p w14:paraId="5B20519C" w14:textId="77777777" w:rsidR="00B050C6" w:rsidRDefault="00B050C6" w:rsidP="00B050C6">
      <w:pPr>
        <w:pStyle w:val="Questioncontext"/>
      </w:pPr>
    </w:p>
    <w:p w14:paraId="11EB6F09" w14:textId="0D06DB86" w:rsidR="004E106C" w:rsidRPr="004D1C79" w:rsidRDefault="004E106C" w:rsidP="00B050C6">
      <w:pPr>
        <w:pStyle w:val="Questioncontext"/>
      </w:pPr>
      <w:r w:rsidRPr="004D1C79">
        <w:t>Many important nutrients are polymers made from many smaller molecules.</w:t>
      </w:r>
    </w:p>
    <w:p w14:paraId="100F6152" w14:textId="2A470DE2" w:rsidR="004E106C" w:rsidRDefault="009105A6" w:rsidP="00B050C6">
      <w:pPr>
        <w:pStyle w:val="Question"/>
      </w:pPr>
      <w:r>
        <w:t>Describe a polymer.</w:t>
      </w:r>
    </w:p>
    <w:p w14:paraId="01DE6C8C" w14:textId="36CC1658" w:rsidR="004E106C" w:rsidRPr="00B050C6" w:rsidRDefault="00B050C6" w:rsidP="00B050C6">
      <w:pPr>
        <w:pStyle w:val="Answertext"/>
      </w:pPr>
      <w:r w:rsidRPr="00B050C6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4E106C" w:rsidRPr="00B050C6">
        <w:t>A very long chain molecule made of many smaller molecules bonded or joined together.</w:t>
      </w:r>
    </w:p>
    <w:p w14:paraId="4CF6E697" w14:textId="402FD2E4" w:rsidR="004E106C" w:rsidRDefault="004E106C" w:rsidP="00B050C6">
      <w:pPr>
        <w:pStyle w:val="Question"/>
      </w:pPr>
      <w:r>
        <w:t>Give the term to describe the small molecules that make a polymer.</w:t>
      </w:r>
    </w:p>
    <w:p w14:paraId="36F8FD62" w14:textId="388208B0" w:rsidR="004E106C" w:rsidRPr="004D1C79" w:rsidRDefault="00B050C6" w:rsidP="00B050C6">
      <w:pPr>
        <w:pStyle w:val="Answertext"/>
        <w:rPr>
          <w:color w:val="FF0000"/>
        </w:rPr>
      </w:pPr>
      <w:r w:rsidRPr="00B050C6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4E106C" w:rsidRPr="00B050C6">
        <w:t>Monomers</w:t>
      </w:r>
      <w:r w:rsidR="004E106C" w:rsidRPr="004D1C79">
        <w:rPr>
          <w:color w:val="FF0000"/>
        </w:rPr>
        <w:t>.</w:t>
      </w:r>
    </w:p>
    <w:p w14:paraId="7651BE41" w14:textId="605A34DB" w:rsidR="00B050C6" w:rsidRDefault="00B050C6" w:rsidP="00B050C6">
      <w:pPr>
        <w:pStyle w:val="Questioncontext"/>
      </w:pPr>
    </w:p>
    <w:p w14:paraId="0CCAC513" w14:textId="77777777" w:rsidR="002E174E" w:rsidRDefault="002E174E">
      <w:pPr>
        <w:rPr>
          <w:rFonts w:ascii="Arial" w:hAnsi="Arial" w:cs="Arial"/>
        </w:rPr>
      </w:pPr>
      <w:r>
        <w:br w:type="page"/>
      </w:r>
    </w:p>
    <w:p w14:paraId="46F924E4" w14:textId="65A52D61" w:rsidR="004E106C" w:rsidRDefault="004E106C" w:rsidP="00B050C6">
      <w:pPr>
        <w:pStyle w:val="Questioncontext"/>
      </w:pPr>
      <w:r>
        <w:lastRenderedPageBreak/>
        <w:t>The diagram shows a natural polymer being made from many glucose molecules.</w:t>
      </w:r>
    </w:p>
    <w:p w14:paraId="5AC96F9E" w14:textId="5DC4B00C" w:rsidR="00CB3E10" w:rsidRDefault="00CB3E10" w:rsidP="00B050C6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83840" behindDoc="1" locked="0" layoutInCell="1" allowOverlap="1" wp14:anchorId="6BCAF093" wp14:editId="01239572">
            <wp:simplePos x="0" y="0"/>
            <wp:positionH relativeFrom="page">
              <wp:align>center</wp:align>
            </wp:positionH>
            <wp:positionV relativeFrom="paragraph">
              <wp:posOffset>97155</wp:posOffset>
            </wp:positionV>
            <wp:extent cx="4622800" cy="2422525"/>
            <wp:effectExtent l="0" t="0" r="6350" b="0"/>
            <wp:wrapTight wrapText="bothSides">
              <wp:wrapPolygon edited="0">
                <wp:start x="0" y="0"/>
                <wp:lineTo x="0" y="21402"/>
                <wp:lineTo x="21541" y="21402"/>
                <wp:lineTo x="21541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622800" cy="2422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3CA8D" w14:textId="3ED0727B" w:rsidR="00CB3E10" w:rsidRDefault="00CB3E10" w:rsidP="00B050C6">
      <w:pPr>
        <w:pStyle w:val="Questioncontext"/>
      </w:pPr>
    </w:p>
    <w:p w14:paraId="5F092B8C" w14:textId="1A86B6D6" w:rsidR="004E106C" w:rsidRDefault="004E106C" w:rsidP="00B050C6">
      <w:pPr>
        <w:pStyle w:val="Question"/>
      </w:pPr>
      <w:r>
        <w:t>State the name of the polymer being formed.</w:t>
      </w:r>
    </w:p>
    <w:p w14:paraId="77146694" w14:textId="0815B46C" w:rsidR="00CD41A6" w:rsidRDefault="00B050C6" w:rsidP="00CB3E10">
      <w:pPr>
        <w:pStyle w:val="Answertext"/>
      </w:pPr>
      <w:r w:rsidRPr="00B050C6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4E106C" w:rsidRPr="00B050C6">
        <w:t>Starch or cellulose.</w:t>
      </w:r>
    </w:p>
    <w:p w14:paraId="64B0421C" w14:textId="76817FCC" w:rsidR="004E106C" w:rsidRDefault="004E106C" w:rsidP="00CD41A6">
      <w:pPr>
        <w:pStyle w:val="Question"/>
      </w:pPr>
      <w:r>
        <w:t>What type of polymerisation takes place when glucose forms the polymer in part e)?</w:t>
      </w:r>
    </w:p>
    <w:p w14:paraId="58E5203C" w14:textId="4FBD8391" w:rsidR="004E106C" w:rsidRDefault="00783893" w:rsidP="00CD41A6">
      <w:pPr>
        <w:pStyle w:val="Questioncontext"/>
      </w:pPr>
      <w:r>
        <w:t>Why does it have this name?</w:t>
      </w:r>
    </w:p>
    <w:p w14:paraId="6912857F" w14:textId="0101B6F2" w:rsidR="004E106C" w:rsidRPr="00B41034" w:rsidRDefault="00CD41A6" w:rsidP="00CD41A6">
      <w:pPr>
        <w:pStyle w:val="Answertext"/>
      </w:pPr>
      <w:r w:rsidRPr="00B050C6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4E106C" w:rsidRPr="00B41034">
        <w:t>Condensation polymerisation.</w:t>
      </w:r>
    </w:p>
    <w:p w14:paraId="069841F7" w14:textId="39D41744" w:rsidR="004E106C" w:rsidRPr="00B41034" w:rsidRDefault="00CD41A6" w:rsidP="00CD41A6">
      <w:pPr>
        <w:pStyle w:val="Answertext"/>
      </w:pPr>
      <w:r>
        <w:tab/>
      </w:r>
      <w:r w:rsidR="004E106C" w:rsidRPr="00B41034">
        <w:t>A small molecule of water is formed as well as the polymer.</w:t>
      </w:r>
    </w:p>
    <w:p w14:paraId="1A2758A1" w14:textId="77777777" w:rsidR="004E106C" w:rsidRDefault="004E106C" w:rsidP="004E106C">
      <w:pPr>
        <w:pStyle w:val="ListParagraph"/>
        <w:rPr>
          <w:rFonts w:ascii="Arial" w:hAnsi="Arial" w:cs="Arial"/>
        </w:rPr>
      </w:pPr>
    </w:p>
    <w:p w14:paraId="6F1FC6A6" w14:textId="77777777" w:rsidR="00FB6AC7" w:rsidRDefault="00FB6AC7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  <w:bookmarkStart w:id="0" w:name="_GoBack"/>
      <w:bookmarkEnd w:id="0"/>
    </w:p>
    <w:p w14:paraId="2EA6330A" w14:textId="36DD9EBF" w:rsidR="004E106C" w:rsidRPr="00E66C50" w:rsidRDefault="004E106C" w:rsidP="00E66C50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nother important type of polymer is made from amino acids.</w:t>
      </w:r>
    </w:p>
    <w:p w14:paraId="3900C499" w14:textId="0036A21D" w:rsidR="004E106C" w:rsidRDefault="004E106C" w:rsidP="00E66C50">
      <w:pPr>
        <w:pStyle w:val="Question"/>
      </w:pPr>
      <w:r>
        <w:t>Complete this diagram to show a polymerisation taking place.</w:t>
      </w:r>
    </w:p>
    <w:p w14:paraId="6D8303BC" w14:textId="7E868EEF" w:rsidR="004E106C" w:rsidRDefault="004E106C" w:rsidP="004E106C">
      <w:pPr>
        <w:pStyle w:val="ListParagraph"/>
        <w:rPr>
          <w:rFonts w:ascii="Arial" w:hAnsi="Arial" w:cs="Arial"/>
        </w:rPr>
      </w:pPr>
      <w:r w:rsidRPr="00CB3E10">
        <w:rPr>
          <w:rFonts w:ascii="Arial" w:hAnsi="Arial" w:cs="Arial"/>
        </w:rPr>
        <w:t>Use the previous diagram to help you.</w:t>
      </w:r>
    </w:p>
    <w:p w14:paraId="4CEFD1B8" w14:textId="23DA3545" w:rsidR="004E106C" w:rsidRDefault="00821E1E" w:rsidP="00CB3E10">
      <w:pPr>
        <w:pStyle w:val="Answertext"/>
      </w:pPr>
      <w:r>
        <w:rPr>
          <w:noProof/>
          <w:lang w:eastAsia="en-GB"/>
        </w:rPr>
        <w:drawing>
          <wp:inline distT="0" distB="0" distL="0" distR="0" wp14:anchorId="053A62A0" wp14:editId="032D698B">
            <wp:extent cx="5457922" cy="2965450"/>
            <wp:effectExtent l="19050" t="19050" r="28575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66033" cy="2969857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1C5F5A68" w14:textId="77777777" w:rsidR="004E106C" w:rsidRDefault="004E106C" w:rsidP="00CD41A6">
      <w:pPr>
        <w:pStyle w:val="Question"/>
      </w:pPr>
      <w:r>
        <w:t>What is the name of this type of polymer?</w:t>
      </w:r>
    </w:p>
    <w:p w14:paraId="79FE7F16" w14:textId="796FD443" w:rsidR="004E106C" w:rsidRPr="00CD41A6" w:rsidRDefault="00CD41A6" w:rsidP="00CD41A6">
      <w:pPr>
        <w:pStyle w:val="Answertext"/>
      </w:pPr>
      <w:r w:rsidRPr="00B050C6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4E106C" w:rsidRPr="00CE6BD1">
        <w:t>A protein.</w:t>
      </w:r>
    </w:p>
    <w:p w14:paraId="335E56FE" w14:textId="77777777" w:rsidR="004E106C" w:rsidRDefault="004E106C" w:rsidP="00CD41A6">
      <w:pPr>
        <w:pStyle w:val="Question"/>
      </w:pPr>
      <w:r>
        <w:t>Give one similarity between the polymer in part g) and the one in part e).</w:t>
      </w:r>
    </w:p>
    <w:p w14:paraId="453C2C9C" w14:textId="5D68094D" w:rsidR="004E106C" w:rsidRDefault="00CD41A6" w:rsidP="00CD41A6">
      <w:pPr>
        <w:pStyle w:val="Answertext"/>
      </w:pPr>
      <w:r w:rsidRPr="00B050C6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4E106C" w:rsidRPr="00CE6BD1">
        <w:t>Both are condensation polymers.</w:t>
      </w:r>
    </w:p>
    <w:p w14:paraId="30882A73" w14:textId="77777777" w:rsidR="004E106C" w:rsidRPr="00D13F20" w:rsidRDefault="004E106C" w:rsidP="004E106C">
      <w:pPr>
        <w:pStyle w:val="ListParagraph"/>
        <w:ind w:left="1080"/>
        <w:rPr>
          <w:rFonts w:ascii="Arial" w:hAnsi="Arial" w:cs="Arial"/>
        </w:rPr>
      </w:pPr>
    </w:p>
    <w:p w14:paraId="70D4F8BC" w14:textId="77777777" w:rsidR="00821E1E" w:rsidRDefault="00821E1E">
      <w:pPr>
        <w:rPr>
          <w:rFonts w:ascii="Arial" w:hAnsi="Arial" w:cs="Arial"/>
          <w:b/>
          <w:bCs/>
        </w:rPr>
      </w:pPr>
      <w:r>
        <w:br w:type="page"/>
      </w:r>
    </w:p>
    <w:p w14:paraId="72D14615" w14:textId="535B4E3A" w:rsidR="004E106C" w:rsidRDefault="004E106C" w:rsidP="00CD41A6">
      <w:pPr>
        <w:pStyle w:val="Question"/>
        <w:numPr>
          <w:ilvl w:val="0"/>
          <w:numId w:val="2"/>
        </w:numPr>
        <w:spacing w:before="0"/>
        <w:ind w:left="714" w:hanging="357"/>
      </w:pPr>
      <w:r>
        <w:lastRenderedPageBreak/>
        <w:t>This question is about chicken eggs.</w:t>
      </w:r>
    </w:p>
    <w:p w14:paraId="32673384" w14:textId="3EA48C03" w:rsidR="004E106C" w:rsidRPr="002E174E" w:rsidRDefault="004E106C" w:rsidP="00CD41A6">
      <w:pPr>
        <w:pStyle w:val="Questioncontext"/>
      </w:pPr>
      <w:r w:rsidRPr="002E174E">
        <w:t>The diagram shows the mass of different nutrients in 100 g of chicken eggs.</w:t>
      </w:r>
    </w:p>
    <w:p w14:paraId="3C30123D" w14:textId="7CB40F3D" w:rsidR="004E106C" w:rsidRPr="002E174E" w:rsidRDefault="004E106C" w:rsidP="00CD41A6">
      <w:pPr>
        <w:pStyle w:val="Questioncontext"/>
      </w:pPr>
    </w:p>
    <w:p w14:paraId="1B388C59" w14:textId="17C58FF7" w:rsidR="004E106C" w:rsidRDefault="004E106C" w:rsidP="00CD41A6">
      <w:pPr>
        <w:pStyle w:val="Questioncontext"/>
      </w:pPr>
      <w:r w:rsidRPr="002E174E">
        <w:t>Use the diagram to answer the questions.</w:t>
      </w:r>
    </w:p>
    <w:p w14:paraId="5D59076F" w14:textId="1130B6DF" w:rsidR="00821E1E" w:rsidRDefault="00E22288" w:rsidP="00CD41A6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85888" behindDoc="0" locked="0" layoutInCell="1" allowOverlap="1" wp14:anchorId="0A310E37" wp14:editId="1C7DAF14">
            <wp:simplePos x="0" y="0"/>
            <wp:positionH relativeFrom="column">
              <wp:posOffset>436245</wp:posOffset>
            </wp:positionH>
            <wp:positionV relativeFrom="paragraph">
              <wp:posOffset>76835</wp:posOffset>
            </wp:positionV>
            <wp:extent cx="5191125" cy="470852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470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4B07CF" w14:textId="70BF1F2B" w:rsidR="00821E1E" w:rsidRDefault="00821E1E" w:rsidP="00CD41A6">
      <w:pPr>
        <w:pStyle w:val="Questioncontext"/>
      </w:pPr>
    </w:p>
    <w:p w14:paraId="3A5FBC7D" w14:textId="17A27B8F" w:rsidR="00821E1E" w:rsidRDefault="00821E1E" w:rsidP="00CD41A6">
      <w:pPr>
        <w:pStyle w:val="Questioncontext"/>
      </w:pPr>
    </w:p>
    <w:p w14:paraId="6A70BF44" w14:textId="0266958F" w:rsidR="00821E1E" w:rsidRDefault="00821E1E" w:rsidP="00CD41A6">
      <w:pPr>
        <w:pStyle w:val="Questioncontext"/>
      </w:pPr>
    </w:p>
    <w:p w14:paraId="34843A1C" w14:textId="4FB60FA0" w:rsidR="00821E1E" w:rsidRDefault="00821E1E" w:rsidP="00CD41A6">
      <w:pPr>
        <w:pStyle w:val="Questioncontext"/>
      </w:pPr>
    </w:p>
    <w:p w14:paraId="16825A99" w14:textId="21DA6185" w:rsidR="00821E1E" w:rsidRDefault="00821E1E" w:rsidP="00CD41A6">
      <w:pPr>
        <w:pStyle w:val="Questioncontext"/>
      </w:pPr>
    </w:p>
    <w:p w14:paraId="51DBFF29" w14:textId="7FD8AB8C" w:rsidR="00821E1E" w:rsidRDefault="00821E1E" w:rsidP="00CD41A6">
      <w:pPr>
        <w:pStyle w:val="Questioncontext"/>
      </w:pPr>
    </w:p>
    <w:p w14:paraId="363A0A07" w14:textId="6B9F853C" w:rsidR="00821E1E" w:rsidRDefault="00821E1E" w:rsidP="00CD41A6">
      <w:pPr>
        <w:pStyle w:val="Questioncontext"/>
      </w:pPr>
    </w:p>
    <w:p w14:paraId="61C72EB4" w14:textId="31579C6A" w:rsidR="00821E1E" w:rsidRDefault="00821E1E" w:rsidP="00CD41A6">
      <w:pPr>
        <w:pStyle w:val="Questioncontext"/>
      </w:pPr>
    </w:p>
    <w:p w14:paraId="09184D00" w14:textId="044EBF36" w:rsidR="00821E1E" w:rsidRDefault="00821E1E" w:rsidP="00CD41A6">
      <w:pPr>
        <w:pStyle w:val="Questioncontext"/>
      </w:pPr>
    </w:p>
    <w:p w14:paraId="5C0A35A9" w14:textId="0EB97355" w:rsidR="00821E1E" w:rsidRDefault="00821E1E" w:rsidP="00CD41A6">
      <w:pPr>
        <w:pStyle w:val="Questioncontext"/>
      </w:pPr>
    </w:p>
    <w:p w14:paraId="7B8A3CAC" w14:textId="0146868D" w:rsidR="00821E1E" w:rsidRDefault="00821E1E" w:rsidP="00CD41A6">
      <w:pPr>
        <w:pStyle w:val="Questioncontext"/>
      </w:pPr>
    </w:p>
    <w:p w14:paraId="09A490A4" w14:textId="094D86A6" w:rsidR="00821E1E" w:rsidRDefault="00821E1E" w:rsidP="00CD41A6">
      <w:pPr>
        <w:pStyle w:val="Questioncontext"/>
      </w:pPr>
    </w:p>
    <w:p w14:paraId="7E334D94" w14:textId="113422F6" w:rsidR="00821E1E" w:rsidRDefault="00821E1E" w:rsidP="00CD41A6">
      <w:pPr>
        <w:pStyle w:val="Questioncontext"/>
      </w:pPr>
    </w:p>
    <w:p w14:paraId="182E00BA" w14:textId="37DE8C61" w:rsidR="00821E1E" w:rsidRDefault="00821E1E" w:rsidP="00CD41A6">
      <w:pPr>
        <w:pStyle w:val="Questioncontext"/>
      </w:pPr>
    </w:p>
    <w:p w14:paraId="6FBC308A" w14:textId="219F0D07" w:rsidR="00821E1E" w:rsidRDefault="00821E1E" w:rsidP="00CD41A6">
      <w:pPr>
        <w:pStyle w:val="Questioncontext"/>
      </w:pPr>
    </w:p>
    <w:p w14:paraId="6DC398C9" w14:textId="03C94FA8" w:rsidR="00821E1E" w:rsidRDefault="00821E1E" w:rsidP="00CD41A6">
      <w:pPr>
        <w:pStyle w:val="Questioncontext"/>
      </w:pPr>
    </w:p>
    <w:p w14:paraId="5D01A497" w14:textId="2314166A" w:rsidR="00821E1E" w:rsidRDefault="00821E1E" w:rsidP="00CD41A6">
      <w:pPr>
        <w:pStyle w:val="Questioncontext"/>
      </w:pPr>
    </w:p>
    <w:p w14:paraId="54ACA704" w14:textId="7E901B5E" w:rsidR="00821E1E" w:rsidRDefault="00821E1E" w:rsidP="00CD41A6">
      <w:pPr>
        <w:pStyle w:val="Questioncontext"/>
      </w:pPr>
    </w:p>
    <w:p w14:paraId="7976D9F5" w14:textId="5F949319" w:rsidR="00821E1E" w:rsidRDefault="00821E1E" w:rsidP="00CD41A6">
      <w:pPr>
        <w:pStyle w:val="Questioncontext"/>
      </w:pPr>
    </w:p>
    <w:p w14:paraId="61DC131A" w14:textId="52D5B14C" w:rsidR="00821E1E" w:rsidRDefault="00821E1E" w:rsidP="00CD41A6">
      <w:pPr>
        <w:pStyle w:val="Questioncontext"/>
      </w:pPr>
    </w:p>
    <w:p w14:paraId="6AFF9D2E" w14:textId="6B3DCF1E" w:rsidR="00821E1E" w:rsidRDefault="00821E1E" w:rsidP="00CD41A6">
      <w:pPr>
        <w:pStyle w:val="Questioncontext"/>
      </w:pPr>
    </w:p>
    <w:p w14:paraId="3D3F90D5" w14:textId="4AA41A9D" w:rsidR="00821E1E" w:rsidRDefault="00821E1E" w:rsidP="00CD41A6">
      <w:pPr>
        <w:pStyle w:val="Questioncontext"/>
      </w:pPr>
    </w:p>
    <w:p w14:paraId="149DCDB5" w14:textId="04E955F9" w:rsidR="00821E1E" w:rsidRDefault="00821E1E" w:rsidP="00CD41A6">
      <w:pPr>
        <w:pStyle w:val="Questioncontext"/>
      </w:pPr>
    </w:p>
    <w:p w14:paraId="0693F44C" w14:textId="750FBBFB" w:rsidR="00821E1E" w:rsidRDefault="00821E1E" w:rsidP="00CD41A6">
      <w:pPr>
        <w:pStyle w:val="Questioncontext"/>
      </w:pPr>
    </w:p>
    <w:p w14:paraId="77AB8B1C" w14:textId="6D7B5E38" w:rsidR="00821E1E" w:rsidRDefault="00821E1E" w:rsidP="00CD41A6">
      <w:pPr>
        <w:pStyle w:val="Questioncontext"/>
      </w:pPr>
    </w:p>
    <w:p w14:paraId="30DA8467" w14:textId="424A8938" w:rsidR="00821E1E" w:rsidRDefault="00B4765F" w:rsidP="00CD41A6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9984" behindDoc="1" locked="0" layoutInCell="1" allowOverlap="1" wp14:anchorId="1CB2A7B4" wp14:editId="44E7B3B3">
                <wp:simplePos x="0" y="0"/>
                <wp:positionH relativeFrom="margin">
                  <wp:posOffset>3829050</wp:posOffset>
                </wp:positionH>
                <wp:positionV relativeFrom="paragraph">
                  <wp:posOffset>263525</wp:posOffset>
                </wp:positionV>
                <wp:extent cx="2167255" cy="1404620"/>
                <wp:effectExtent l="0" t="0" r="4445" b="825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2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5A9DEE" w14:textId="77777777" w:rsidR="00B4765F" w:rsidRPr="008659A8" w:rsidRDefault="00B4765F" w:rsidP="00B4765F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International bunch / adapted from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Shutterstock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CB2A7B4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301.5pt;margin-top:20.75pt;width:170.65pt;height:110.6pt;z-index:-2516264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" stroked="f">
                <v:textbox style="mso-fit-shape-to-text:t">
                  <w:txbxContent>
                    <w:p w14:paraId="265A9DEE" w14:textId="77777777" w:rsidR="00B4765F" w:rsidRPr="008659A8" w:rsidRDefault="00B4765F" w:rsidP="00B4765F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International bunch / adapted from </w:t>
                      </w:r>
                      <w:proofErr w:type="spellStart"/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Shutterstock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935288" w14:textId="4553FE2B" w:rsidR="004E106C" w:rsidRDefault="004E106C" w:rsidP="00CD41A6">
      <w:pPr>
        <w:pStyle w:val="Question"/>
        <w:numPr>
          <w:ilvl w:val="0"/>
          <w:numId w:val="20"/>
        </w:numPr>
      </w:pPr>
      <w:r>
        <w:t>What is the mass of fat in 100 g of chicken eggs?</w:t>
      </w:r>
      <w:r w:rsidR="00B4765F" w:rsidRPr="00B4765F">
        <w:rPr>
          <w:noProof/>
          <w:lang w:eastAsia="en-GB"/>
        </w:rPr>
        <w:t xml:space="preserve"> </w:t>
      </w:r>
    </w:p>
    <w:p w14:paraId="18A4221A" w14:textId="4724F99D" w:rsidR="004E106C" w:rsidRPr="00CD41A6" w:rsidRDefault="00CD41A6" w:rsidP="00CD41A6">
      <w:pPr>
        <w:pStyle w:val="Answertext"/>
      </w:pPr>
      <w:r w:rsidRPr="00B050C6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4E106C" w:rsidRPr="00A06970">
        <w:t>9.51 g</w:t>
      </w:r>
    </w:p>
    <w:p w14:paraId="6BBD0593" w14:textId="77777777" w:rsidR="004E106C" w:rsidRDefault="004E106C" w:rsidP="00CD41A6">
      <w:pPr>
        <w:pStyle w:val="Question"/>
        <w:numPr>
          <w:ilvl w:val="0"/>
          <w:numId w:val="20"/>
        </w:numPr>
      </w:pPr>
      <w:r>
        <w:t>What percentage of chicken eggs, by mass, is due to protein?</w:t>
      </w:r>
    </w:p>
    <w:p w14:paraId="4D8BD934" w14:textId="427F57E7" w:rsidR="004E106C" w:rsidRPr="00A06970" w:rsidRDefault="00CD41A6" w:rsidP="00CD41A6">
      <w:pPr>
        <w:pStyle w:val="Answertext"/>
      </w:pPr>
      <w:r w:rsidRPr="00B050C6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4E106C" w:rsidRPr="00A06970">
        <w:t>12.56%</w:t>
      </w:r>
    </w:p>
    <w:p w14:paraId="09188306" w14:textId="77777777" w:rsidR="004E106C" w:rsidRDefault="004E106C" w:rsidP="00CD41A6">
      <w:pPr>
        <w:pStyle w:val="Question"/>
        <w:numPr>
          <w:ilvl w:val="0"/>
          <w:numId w:val="20"/>
        </w:numPr>
      </w:pPr>
      <w:r>
        <w:t>Write the mass of iron in grams.</w:t>
      </w:r>
    </w:p>
    <w:p w14:paraId="6F8B7A23" w14:textId="5462E387" w:rsidR="004E106C" w:rsidRPr="00CD41A6" w:rsidRDefault="00CD41A6" w:rsidP="00CD41A6">
      <w:pPr>
        <w:pStyle w:val="Answertext"/>
      </w:pPr>
      <w:r w:rsidRPr="00B050C6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4E106C" w:rsidRPr="00A06970">
        <w:t>0.00175 g</w:t>
      </w:r>
    </w:p>
    <w:p w14:paraId="4C609547" w14:textId="77777777" w:rsidR="00821E1E" w:rsidRDefault="00821E1E">
      <w:pPr>
        <w:rPr>
          <w:rFonts w:ascii="Arial" w:hAnsi="Arial" w:cs="Arial"/>
          <w:b/>
          <w:bCs/>
        </w:rPr>
      </w:pPr>
      <w:r>
        <w:br w:type="page"/>
      </w:r>
    </w:p>
    <w:p w14:paraId="54D98D65" w14:textId="0B04A5FD" w:rsidR="004E106C" w:rsidRDefault="004E106C" w:rsidP="00CD41A6">
      <w:pPr>
        <w:pStyle w:val="Question"/>
        <w:numPr>
          <w:ilvl w:val="0"/>
          <w:numId w:val="20"/>
        </w:numPr>
      </w:pPr>
      <w:r>
        <w:t>Write the mass of vitamin A in grams.</w:t>
      </w:r>
    </w:p>
    <w:p w14:paraId="0C0C6387" w14:textId="606B62D0" w:rsidR="004E106C" w:rsidRPr="00CD41A6" w:rsidRDefault="00CD41A6" w:rsidP="00CD41A6">
      <w:pPr>
        <w:pStyle w:val="Answertext"/>
      </w:pPr>
      <w:r w:rsidRPr="00B050C6">
        <w:rPr>
          <w:rStyle w:val="AnswercontextChar"/>
        </w:rPr>
        <w:t>Answer:</w:t>
      </w:r>
      <w:r w:rsidRPr="00CD41A6">
        <w:t xml:space="preserve"> 0.16</w:t>
      </w:r>
      <w:r w:rsidR="00D47C28">
        <w:t xml:space="preserve"> g</w:t>
      </w:r>
    </w:p>
    <w:p w14:paraId="5252EEA9" w14:textId="26B11D45" w:rsidR="004E106C" w:rsidRDefault="004E106C" w:rsidP="00CD41A6">
      <w:pPr>
        <w:pStyle w:val="Question"/>
        <w:numPr>
          <w:ilvl w:val="0"/>
          <w:numId w:val="20"/>
        </w:numPr>
      </w:pPr>
      <w:r>
        <w:t>Write the mass of manganese in g</w:t>
      </w:r>
      <w:r w:rsidR="00D47C28">
        <w:t>rams</w:t>
      </w:r>
      <w:r>
        <w:t xml:space="preserve"> and in standard form.</w:t>
      </w:r>
    </w:p>
    <w:p w14:paraId="112769F7" w14:textId="19E87413" w:rsidR="004E106C" w:rsidRPr="00CD41A6" w:rsidRDefault="00CD41A6" w:rsidP="00CD41A6">
      <w:pPr>
        <w:pStyle w:val="Answertext"/>
      </w:pPr>
      <w:r w:rsidRPr="00B050C6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Pr="00CD41A6">
        <w:t xml:space="preserve">2.8 </w:t>
      </w:r>
      <w:r w:rsidR="004E106C">
        <w:t>×</w:t>
      </w:r>
      <w:r w:rsidR="004E106C" w:rsidRPr="00EE3E2C">
        <w:t xml:space="preserve"> 10</w:t>
      </w:r>
      <w:r w:rsidR="004E106C">
        <w:rPr>
          <w:vertAlign w:val="superscript"/>
        </w:rPr>
        <w:t>–</w:t>
      </w:r>
      <w:r w:rsidR="004E106C" w:rsidRPr="00EE3E2C">
        <w:rPr>
          <w:vertAlign w:val="superscript"/>
        </w:rPr>
        <w:t>5</w:t>
      </w:r>
      <w:r w:rsidR="004E106C" w:rsidRPr="00EE3E2C">
        <w:t xml:space="preserve"> g</w:t>
      </w:r>
    </w:p>
    <w:p w14:paraId="3018D7F0" w14:textId="77777777" w:rsidR="004E106C" w:rsidRDefault="004E106C" w:rsidP="00CD41A6">
      <w:pPr>
        <w:pStyle w:val="Question"/>
        <w:numPr>
          <w:ilvl w:val="0"/>
          <w:numId w:val="20"/>
        </w:numPr>
      </w:pPr>
      <w:r>
        <w:t>State the name of a nutrient in chicken eggs that is a polymer.</w:t>
      </w:r>
    </w:p>
    <w:p w14:paraId="72641513" w14:textId="290CD876" w:rsidR="004E106C" w:rsidRPr="00CD41A6" w:rsidRDefault="00CD41A6" w:rsidP="00CD41A6">
      <w:pPr>
        <w:pStyle w:val="Answertext"/>
        <w:rPr>
          <w:color w:val="FF0000"/>
        </w:rPr>
      </w:pPr>
      <w:r w:rsidRPr="00B050C6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4E106C" w:rsidRPr="00CD41A6">
        <w:t>Protein.</w:t>
      </w:r>
    </w:p>
    <w:p w14:paraId="048974F0" w14:textId="77777777" w:rsidR="004E106C" w:rsidRDefault="004E106C" w:rsidP="00CD41A6">
      <w:pPr>
        <w:pStyle w:val="Question"/>
        <w:numPr>
          <w:ilvl w:val="0"/>
          <w:numId w:val="20"/>
        </w:numPr>
      </w:pPr>
      <w:r>
        <w:t>Which of the nutrients in the diagram has the:</w:t>
      </w:r>
    </w:p>
    <w:p w14:paraId="0ED1624D" w14:textId="77777777" w:rsidR="00CD41A6" w:rsidRDefault="00CD41A6" w:rsidP="00CD41A6">
      <w:pPr>
        <w:pStyle w:val="Question"/>
        <w:numPr>
          <w:ilvl w:val="0"/>
          <w:numId w:val="0"/>
        </w:numPr>
        <w:ind w:left="720"/>
      </w:pPr>
    </w:p>
    <w:p w14:paraId="2857D88E" w14:textId="0528F1D0" w:rsidR="004E106C" w:rsidRDefault="004E106C" w:rsidP="00CD41A6">
      <w:pPr>
        <w:pStyle w:val="Question"/>
        <w:numPr>
          <w:ilvl w:val="0"/>
          <w:numId w:val="0"/>
        </w:numPr>
        <w:ind w:left="720"/>
      </w:pPr>
      <w:proofErr w:type="spellStart"/>
      <w:r>
        <w:t>i</w:t>
      </w:r>
      <w:proofErr w:type="spellEnd"/>
      <w:r>
        <w:t xml:space="preserve">) </w:t>
      </w:r>
      <w:proofErr w:type="gramStart"/>
      <w:r>
        <w:t>largest</w:t>
      </w:r>
      <w:proofErr w:type="gramEnd"/>
      <w:r>
        <w:t xml:space="preserve"> mass?</w:t>
      </w:r>
    </w:p>
    <w:p w14:paraId="4D1B905C" w14:textId="1624B515" w:rsidR="004E106C" w:rsidRPr="008038DF" w:rsidRDefault="00CD41A6" w:rsidP="00CD41A6">
      <w:pPr>
        <w:pStyle w:val="Answertext"/>
      </w:pPr>
      <w:r w:rsidRPr="00B050C6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4E106C" w:rsidRPr="008038DF">
        <w:t>Protein.</w:t>
      </w:r>
    </w:p>
    <w:p w14:paraId="357DEBEB" w14:textId="77777777" w:rsidR="004E106C" w:rsidRDefault="004E106C" w:rsidP="00CD41A6">
      <w:pPr>
        <w:pStyle w:val="Question"/>
        <w:numPr>
          <w:ilvl w:val="0"/>
          <w:numId w:val="0"/>
        </w:numPr>
        <w:ind w:left="720"/>
      </w:pPr>
      <w:r>
        <w:t xml:space="preserve">ii) </w:t>
      </w:r>
      <w:proofErr w:type="gramStart"/>
      <w:r>
        <w:t>smallest</w:t>
      </w:r>
      <w:proofErr w:type="gramEnd"/>
      <w:r>
        <w:t xml:space="preserve"> mass?</w:t>
      </w:r>
    </w:p>
    <w:p w14:paraId="69597A31" w14:textId="2819BB40" w:rsidR="004E106C" w:rsidRPr="00CD41A6" w:rsidRDefault="00CD41A6" w:rsidP="00CD41A6">
      <w:pPr>
        <w:pStyle w:val="Answertext"/>
        <w:rPr>
          <w:color w:val="FF0000"/>
        </w:rPr>
      </w:pPr>
      <w:r w:rsidRPr="00B050C6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D47C28">
        <w:t>Vitamin D.</w:t>
      </w:r>
    </w:p>
    <w:p w14:paraId="28B1A00A" w14:textId="62BECE3F" w:rsidR="004E106C" w:rsidRDefault="001C28BF" w:rsidP="00CD41A6">
      <w:pPr>
        <w:pStyle w:val="Question"/>
        <w:numPr>
          <w:ilvl w:val="0"/>
          <w:numId w:val="20"/>
        </w:numPr>
      </w:pPr>
      <w:r>
        <w:t>Why is</w:t>
      </w:r>
      <w:r w:rsidR="004E106C" w:rsidRPr="008038DF">
        <w:t xml:space="preserve"> the </w:t>
      </w:r>
      <w:r w:rsidR="004E106C">
        <w:t xml:space="preserve">total </w:t>
      </w:r>
      <w:r w:rsidR="004E106C" w:rsidRPr="008038DF">
        <w:t>mass of all of the nutrients</w:t>
      </w:r>
      <w:r w:rsidR="004E106C">
        <w:t xml:space="preserve"> in the diagram</w:t>
      </w:r>
      <w:r w:rsidR="004E106C" w:rsidRPr="008038DF">
        <w:t xml:space="preserve"> not equal to 100</w:t>
      </w:r>
      <w:r w:rsidR="004E106C">
        <w:t> </w:t>
      </w:r>
      <w:r>
        <w:t>g?</w:t>
      </w:r>
    </w:p>
    <w:p w14:paraId="41556B3C" w14:textId="374273CA" w:rsidR="004E106C" w:rsidRPr="008038DF" w:rsidRDefault="00CD41A6" w:rsidP="00CD41A6">
      <w:pPr>
        <w:pStyle w:val="Answertext"/>
      </w:pPr>
      <w:r w:rsidRPr="00B050C6">
        <w:rPr>
          <w:rStyle w:val="AnswercontextChar"/>
        </w:rPr>
        <w:t>Answer:</w:t>
      </w:r>
      <w:r>
        <w:rPr>
          <w:rStyle w:val="AnswercontextChar"/>
        </w:rPr>
        <w:t xml:space="preserve"> </w:t>
      </w:r>
      <w:r w:rsidR="004E106C" w:rsidRPr="008038DF">
        <w:t>Water is not included.</w:t>
      </w:r>
    </w:p>
    <w:p w14:paraId="04FFC134" w14:textId="77777777" w:rsidR="004E106C" w:rsidRPr="008038DF" w:rsidRDefault="004E106C" w:rsidP="004E106C">
      <w:pPr>
        <w:rPr>
          <w:rFonts w:ascii="Arial" w:hAnsi="Arial" w:cs="Arial"/>
        </w:rPr>
      </w:pPr>
    </w:p>
    <w:p w14:paraId="64900B08" w14:textId="77777777" w:rsidR="004E106C" w:rsidRPr="008D59E8" w:rsidRDefault="004E106C" w:rsidP="004E106C">
      <w:pPr>
        <w:pStyle w:val="Questioncontext"/>
        <w:ind w:left="0"/>
        <w:rPr>
          <w:color w:val="0070C0"/>
        </w:rPr>
      </w:pPr>
    </w:p>
    <w:sectPr w:rsidR="004E106C" w:rsidRPr="008D59E8" w:rsidSect="008408E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DBA0BB" w14:textId="77777777" w:rsidR="008D579A" w:rsidRDefault="008D579A" w:rsidP="007243E1">
      <w:pPr>
        <w:spacing w:after="0" w:line="240" w:lineRule="auto"/>
      </w:pPr>
      <w:r>
        <w:separator/>
      </w:r>
    </w:p>
  </w:endnote>
  <w:endnote w:type="continuationSeparator" w:id="0">
    <w:p w14:paraId="5764C00B" w14:textId="77777777" w:rsidR="008D579A" w:rsidRDefault="008D579A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64F38FA3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 w:rsidR="00A3339A">
          <w:rPr>
            <w:rFonts w:ascii="Arial" w:hAnsi="Arial" w:cs="Arial"/>
            <w:noProof/>
            <w:sz w:val="18"/>
            <w:szCs w:val="18"/>
          </w:rPr>
          <w:t>5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09B17D" w14:textId="768B7BFF" w:rsidR="00E222A0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781EC9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B4765F">
              <w:rPr>
                <w:rFonts w:ascii="Arial" w:hAnsi="Arial" w:cs="Arial"/>
                <w:sz w:val="18"/>
                <w:szCs w:val="18"/>
              </w:rPr>
              <w:tab/>
              <w:t xml:space="preserve">            </w:t>
            </w:r>
            <w:r w:rsidR="00B4765F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6EF2D65B" w:rsidR="004723DA" w:rsidRPr="00310559" w:rsidRDefault="00B050C6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tural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polymers</w:t>
            </w:r>
            <w:r w:rsidR="00781EC9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9105A6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B4765F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9105A6"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 w:rsidR="00781EC9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3339A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3339A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7E8D549" w14:textId="3406F99F" w:rsidR="00E222A0" w:rsidRDefault="007767ED" w:rsidP="00B4765F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781EC9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B4765F">
              <w:rPr>
                <w:rFonts w:ascii="Arial" w:hAnsi="Arial" w:cs="Arial"/>
                <w:sz w:val="18"/>
                <w:szCs w:val="18"/>
              </w:rPr>
              <w:tab/>
            </w:r>
            <w:r w:rsidR="00B4765F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49D8228E" w:rsidR="007767ED" w:rsidRPr="00310559" w:rsidRDefault="00B050C6" w:rsidP="00B4765F">
            <w:pPr>
              <w:pStyle w:val="Footer"/>
              <w:tabs>
                <w:tab w:val="clear" w:pos="4513"/>
                <w:tab w:val="clear" w:pos="9026"/>
                <w:tab w:val="center" w:pos="4962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tural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polymers</w:t>
            </w:r>
            <w:r w:rsidR="00781EC9">
              <w:rPr>
                <w:rFonts w:ascii="Arial" w:hAnsi="Arial" w:cs="Arial"/>
                <w:sz w:val="18"/>
                <w:szCs w:val="18"/>
              </w:rPr>
              <w:t xml:space="preserve"> (F)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81EC9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3339A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3339A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86C2CF" w14:textId="77777777" w:rsidR="008D579A" w:rsidRDefault="008D579A" w:rsidP="007243E1">
      <w:pPr>
        <w:spacing w:after="0" w:line="240" w:lineRule="auto"/>
      </w:pPr>
      <w:r>
        <w:separator/>
      </w:r>
    </w:p>
  </w:footnote>
  <w:footnote w:type="continuationSeparator" w:id="0">
    <w:p w14:paraId="5EC990C8" w14:textId="77777777" w:rsidR="008D579A" w:rsidRDefault="008D579A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3A196F6" w:rsidR="004723DA" w:rsidRPr="00770268" w:rsidRDefault="00712EFA" w:rsidP="00C35887">
    <w:pPr>
      <w:ind w:right="141"/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1792" behindDoc="0" locked="0" layoutInCell="1" allowOverlap="1" wp14:anchorId="49295A5F" wp14:editId="10AAF9E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309AC812" w:rsidR="00546600" w:rsidRDefault="00712EFA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9744" behindDoc="0" locked="0" layoutInCell="1" allowOverlap="1" wp14:anchorId="01FE7DAA" wp14:editId="5B2622A0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408E9">
      <w:rPr>
        <w:rFonts w:ascii="Arial" w:hAnsi="Arial" w:cs="Arial"/>
        <w:b/>
        <w:bCs/>
        <w:color w:val="0070C0"/>
        <w:sz w:val="44"/>
        <w:szCs w:val="44"/>
      </w:rPr>
      <w:t xml:space="preserve">In </w:t>
    </w:r>
    <w:r w:rsidR="00781EC9">
      <w:rPr>
        <w:rFonts w:ascii="Arial" w:hAnsi="Arial" w:cs="Arial"/>
        <w:b/>
        <w:bCs/>
        <w:color w:val="0070C0"/>
        <w:sz w:val="44"/>
        <w:szCs w:val="44"/>
      </w:rPr>
      <w:t>c</w:t>
    </w:r>
    <w:r w:rsidR="008408E9">
      <w:rPr>
        <w:rFonts w:ascii="Arial" w:hAnsi="Arial" w:cs="Arial"/>
        <w:b/>
        <w:bCs/>
        <w:color w:val="0070C0"/>
        <w:sz w:val="44"/>
        <w:szCs w:val="44"/>
      </w:rPr>
      <w:t>ontext</w:t>
    </w:r>
  </w:p>
  <w:p w14:paraId="67F9FF36" w14:textId="0D58F254" w:rsidR="00546600" w:rsidRPr="00587B3E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240188">
      <w:rPr>
        <w:sz w:val="22"/>
      </w:rPr>
      <w:t>O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8805E3" w:rsidRPr="00587B3E">
      <w:rPr>
        <w:sz w:val="22"/>
      </w:rPr>
      <w:t xml:space="preserve">Level: </w:t>
    </w:r>
    <w:r w:rsidR="009105A6">
      <w:rPr>
        <w:sz w:val="22"/>
      </w:rPr>
      <w:t xml:space="preserve">14–16 </w:t>
    </w:r>
    <w:r w:rsidR="008805E3">
      <w:rPr>
        <w:sz w:val="22"/>
      </w:rPr>
      <w:t>years (Foundation)</w:t>
    </w:r>
  </w:p>
  <w:p w14:paraId="7752AE7F" w14:textId="54B4C5B1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B050C6">
      <w:rPr>
        <w:sz w:val="22"/>
      </w:rPr>
      <w:t>Natural</w:t>
    </w:r>
    <w:r>
      <w:rPr>
        <w:sz w:val="22"/>
      </w:rPr>
      <w:t xml:space="preserve"> polymers</w:t>
    </w:r>
    <w:r w:rsidR="009105A6">
      <w:rPr>
        <w:sz w:val="22"/>
      </w:rPr>
      <w:t xml:space="preserve"> </w:t>
    </w:r>
    <w:r w:rsidR="009105A6">
      <w:rPr>
        <w:sz w:val="22"/>
      </w:rPr>
      <w:tab/>
      <w:t>Source:</w:t>
    </w:r>
    <w:r w:rsidR="009105A6" w:rsidRPr="00F252F5">
      <w:t xml:space="preserve"> </w:t>
    </w:r>
    <w:r w:rsidR="009105A6" w:rsidRPr="008C71C8">
      <w:rPr>
        <w:sz w:val="22"/>
      </w:rPr>
      <w:t>rsc.li/3iF4Lv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D2CB0"/>
    <w:multiLevelType w:val="multilevel"/>
    <w:tmpl w:val="166A1E4A"/>
    <w:lvl w:ilvl="0">
      <w:numFmt w:val="decimal"/>
      <w:lvlText w:val="%1"/>
      <w:lvlJc w:val="left"/>
      <w:pPr>
        <w:ind w:left="780" w:hanging="780"/>
      </w:pPr>
      <w:rPr>
        <w:rFonts w:hint="default"/>
      </w:rPr>
    </w:lvl>
    <w:lvl w:ilvl="1">
      <w:start w:val="16"/>
      <w:numFmt w:val="decimalZero"/>
      <w:lvlText w:val="%1.%2"/>
      <w:lvlJc w:val="left"/>
      <w:pPr>
        <w:ind w:left="1914" w:hanging="7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40" w:hanging="7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020" w:hanging="7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29655490"/>
    <w:multiLevelType w:val="multilevel"/>
    <w:tmpl w:val="71ECD6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8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2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772820"/>
    <w:multiLevelType w:val="hybridMultilevel"/>
    <w:tmpl w:val="67DE3868"/>
    <w:lvl w:ilvl="0" w:tplc="6C0C984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483074B"/>
    <w:multiLevelType w:val="hybridMultilevel"/>
    <w:tmpl w:val="C73AB76C"/>
    <w:lvl w:ilvl="0" w:tplc="A7863A0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2"/>
    <w:lvlOverride w:ilvl="0">
      <w:startOverride w:val="1"/>
    </w:lvlOverride>
  </w:num>
  <w:num w:numId="4">
    <w:abstractNumId w:val="2"/>
  </w:num>
  <w:num w:numId="5">
    <w:abstractNumId w:val="1"/>
  </w:num>
  <w:num w:numId="6">
    <w:abstractNumId w:val="4"/>
  </w:num>
  <w:num w:numId="7">
    <w:abstractNumId w:val="5"/>
  </w:num>
  <w:num w:numId="8">
    <w:abstractNumId w:val="0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kFAKcTgoktAAAA"/>
  </w:docVars>
  <w:rsids>
    <w:rsidRoot w:val="002D4B02"/>
    <w:rsid w:val="000045B2"/>
    <w:rsid w:val="00014DCF"/>
    <w:rsid w:val="00064CBE"/>
    <w:rsid w:val="0007276B"/>
    <w:rsid w:val="00080BFC"/>
    <w:rsid w:val="00090EC9"/>
    <w:rsid w:val="000B2CC6"/>
    <w:rsid w:val="000C17B2"/>
    <w:rsid w:val="000D141F"/>
    <w:rsid w:val="000D6CDD"/>
    <w:rsid w:val="000E0D0D"/>
    <w:rsid w:val="000E53EB"/>
    <w:rsid w:val="000F0BC1"/>
    <w:rsid w:val="000F7FB4"/>
    <w:rsid w:val="001228E4"/>
    <w:rsid w:val="00125012"/>
    <w:rsid w:val="00147841"/>
    <w:rsid w:val="00163D6B"/>
    <w:rsid w:val="00173211"/>
    <w:rsid w:val="001A2C29"/>
    <w:rsid w:val="001C28BF"/>
    <w:rsid w:val="001D1C09"/>
    <w:rsid w:val="001E5A1E"/>
    <w:rsid w:val="002017C6"/>
    <w:rsid w:val="0022147F"/>
    <w:rsid w:val="00222E9E"/>
    <w:rsid w:val="002335E3"/>
    <w:rsid w:val="00240188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4B02"/>
    <w:rsid w:val="002E174E"/>
    <w:rsid w:val="002E3138"/>
    <w:rsid w:val="00302B6E"/>
    <w:rsid w:val="00310559"/>
    <w:rsid w:val="0032150B"/>
    <w:rsid w:val="0032440F"/>
    <w:rsid w:val="003630EC"/>
    <w:rsid w:val="003670B2"/>
    <w:rsid w:val="00373CCB"/>
    <w:rsid w:val="00375115"/>
    <w:rsid w:val="0037606E"/>
    <w:rsid w:val="003809AB"/>
    <w:rsid w:val="00397B9D"/>
    <w:rsid w:val="003A4BE8"/>
    <w:rsid w:val="003B455A"/>
    <w:rsid w:val="003B4B79"/>
    <w:rsid w:val="003C6548"/>
    <w:rsid w:val="003D426C"/>
    <w:rsid w:val="004014F2"/>
    <w:rsid w:val="0041337F"/>
    <w:rsid w:val="004159CB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4043"/>
    <w:rsid w:val="004C62EB"/>
    <w:rsid w:val="004D5212"/>
    <w:rsid w:val="004D626E"/>
    <w:rsid w:val="004E106C"/>
    <w:rsid w:val="004E74AC"/>
    <w:rsid w:val="004F0C98"/>
    <w:rsid w:val="004F3ED2"/>
    <w:rsid w:val="00500FE7"/>
    <w:rsid w:val="00503D8F"/>
    <w:rsid w:val="00511B35"/>
    <w:rsid w:val="00526972"/>
    <w:rsid w:val="00534F99"/>
    <w:rsid w:val="005371C3"/>
    <w:rsid w:val="00546600"/>
    <w:rsid w:val="00553DBF"/>
    <w:rsid w:val="005704CF"/>
    <w:rsid w:val="00585395"/>
    <w:rsid w:val="00587B3E"/>
    <w:rsid w:val="00591EE7"/>
    <w:rsid w:val="005A2BDF"/>
    <w:rsid w:val="005A5FA1"/>
    <w:rsid w:val="005B700F"/>
    <w:rsid w:val="005D511A"/>
    <w:rsid w:val="006016C7"/>
    <w:rsid w:val="00616A7D"/>
    <w:rsid w:val="0063125E"/>
    <w:rsid w:val="00631F83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11741"/>
    <w:rsid w:val="00712C5C"/>
    <w:rsid w:val="00712EFA"/>
    <w:rsid w:val="007209C6"/>
    <w:rsid w:val="007243E1"/>
    <w:rsid w:val="007323BF"/>
    <w:rsid w:val="007335E0"/>
    <w:rsid w:val="00770268"/>
    <w:rsid w:val="007767ED"/>
    <w:rsid w:val="007806B1"/>
    <w:rsid w:val="00781EC9"/>
    <w:rsid w:val="00783893"/>
    <w:rsid w:val="007A161B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1E1E"/>
    <w:rsid w:val="00826E2E"/>
    <w:rsid w:val="00830399"/>
    <w:rsid w:val="008408E9"/>
    <w:rsid w:val="00857BAE"/>
    <w:rsid w:val="00861BBD"/>
    <w:rsid w:val="00865C11"/>
    <w:rsid w:val="008705B3"/>
    <w:rsid w:val="008766A9"/>
    <w:rsid w:val="008805E3"/>
    <w:rsid w:val="008A39DC"/>
    <w:rsid w:val="008B17D1"/>
    <w:rsid w:val="008D4A39"/>
    <w:rsid w:val="008D579A"/>
    <w:rsid w:val="008D59E8"/>
    <w:rsid w:val="008E0B6A"/>
    <w:rsid w:val="008F568E"/>
    <w:rsid w:val="0090214C"/>
    <w:rsid w:val="00904A97"/>
    <w:rsid w:val="009105A6"/>
    <w:rsid w:val="00912AAA"/>
    <w:rsid w:val="009161F7"/>
    <w:rsid w:val="009277E1"/>
    <w:rsid w:val="00950706"/>
    <w:rsid w:val="00956EB5"/>
    <w:rsid w:val="00982BF4"/>
    <w:rsid w:val="009A08FB"/>
    <w:rsid w:val="009A79B7"/>
    <w:rsid w:val="009B774C"/>
    <w:rsid w:val="009C1F22"/>
    <w:rsid w:val="009C710C"/>
    <w:rsid w:val="009D0B61"/>
    <w:rsid w:val="009F497D"/>
    <w:rsid w:val="009F64F2"/>
    <w:rsid w:val="00A075D2"/>
    <w:rsid w:val="00A200E1"/>
    <w:rsid w:val="00A3339A"/>
    <w:rsid w:val="00A45844"/>
    <w:rsid w:val="00A56B5C"/>
    <w:rsid w:val="00A56CAB"/>
    <w:rsid w:val="00A62B07"/>
    <w:rsid w:val="00A84AD6"/>
    <w:rsid w:val="00A84E72"/>
    <w:rsid w:val="00A9500F"/>
    <w:rsid w:val="00AC54FE"/>
    <w:rsid w:val="00AF660E"/>
    <w:rsid w:val="00B050C6"/>
    <w:rsid w:val="00B11C17"/>
    <w:rsid w:val="00B3323B"/>
    <w:rsid w:val="00B40736"/>
    <w:rsid w:val="00B42A69"/>
    <w:rsid w:val="00B42FEA"/>
    <w:rsid w:val="00B4765F"/>
    <w:rsid w:val="00B50D10"/>
    <w:rsid w:val="00B653A7"/>
    <w:rsid w:val="00B7043C"/>
    <w:rsid w:val="00B85619"/>
    <w:rsid w:val="00BA5410"/>
    <w:rsid w:val="00BC48D8"/>
    <w:rsid w:val="00BC6D37"/>
    <w:rsid w:val="00BC731D"/>
    <w:rsid w:val="00BD2F67"/>
    <w:rsid w:val="00BD4BA3"/>
    <w:rsid w:val="00BD784B"/>
    <w:rsid w:val="00BE2D99"/>
    <w:rsid w:val="00BE3736"/>
    <w:rsid w:val="00C07DD9"/>
    <w:rsid w:val="00C11CEA"/>
    <w:rsid w:val="00C2204F"/>
    <w:rsid w:val="00C2716B"/>
    <w:rsid w:val="00C35887"/>
    <w:rsid w:val="00C47379"/>
    <w:rsid w:val="00C50063"/>
    <w:rsid w:val="00C65E27"/>
    <w:rsid w:val="00C66C6C"/>
    <w:rsid w:val="00C71029"/>
    <w:rsid w:val="00C75D11"/>
    <w:rsid w:val="00C84157"/>
    <w:rsid w:val="00CB3E10"/>
    <w:rsid w:val="00CD277D"/>
    <w:rsid w:val="00CD41A6"/>
    <w:rsid w:val="00CE5CF7"/>
    <w:rsid w:val="00D00A81"/>
    <w:rsid w:val="00D01279"/>
    <w:rsid w:val="00D25420"/>
    <w:rsid w:val="00D372AC"/>
    <w:rsid w:val="00D3793E"/>
    <w:rsid w:val="00D41F99"/>
    <w:rsid w:val="00D42FAB"/>
    <w:rsid w:val="00D47C28"/>
    <w:rsid w:val="00D5318F"/>
    <w:rsid w:val="00D572C0"/>
    <w:rsid w:val="00D65B27"/>
    <w:rsid w:val="00D83863"/>
    <w:rsid w:val="00D83AF5"/>
    <w:rsid w:val="00D935F5"/>
    <w:rsid w:val="00DA074D"/>
    <w:rsid w:val="00DA11DF"/>
    <w:rsid w:val="00DC4447"/>
    <w:rsid w:val="00DD64CE"/>
    <w:rsid w:val="00DD7F8C"/>
    <w:rsid w:val="00DE2A35"/>
    <w:rsid w:val="00E01AD3"/>
    <w:rsid w:val="00E12FC4"/>
    <w:rsid w:val="00E14129"/>
    <w:rsid w:val="00E22288"/>
    <w:rsid w:val="00E222A0"/>
    <w:rsid w:val="00E27E5E"/>
    <w:rsid w:val="00E40997"/>
    <w:rsid w:val="00E60618"/>
    <w:rsid w:val="00E62F14"/>
    <w:rsid w:val="00E66C50"/>
    <w:rsid w:val="00E87C4E"/>
    <w:rsid w:val="00E93AFC"/>
    <w:rsid w:val="00EB49DD"/>
    <w:rsid w:val="00EB59C9"/>
    <w:rsid w:val="00ED4DDC"/>
    <w:rsid w:val="00EE2E6B"/>
    <w:rsid w:val="00EE4B32"/>
    <w:rsid w:val="00EF0894"/>
    <w:rsid w:val="00EF17C0"/>
    <w:rsid w:val="00EF273C"/>
    <w:rsid w:val="00EF46AF"/>
    <w:rsid w:val="00F0055A"/>
    <w:rsid w:val="00F0264E"/>
    <w:rsid w:val="00F04BFC"/>
    <w:rsid w:val="00F15D45"/>
    <w:rsid w:val="00F44845"/>
    <w:rsid w:val="00F54B28"/>
    <w:rsid w:val="00F5773A"/>
    <w:rsid w:val="00F700CF"/>
    <w:rsid w:val="00F9778B"/>
    <w:rsid w:val="00FB13D3"/>
    <w:rsid w:val="00FB6AC7"/>
    <w:rsid w:val="00FC31B0"/>
    <w:rsid w:val="00FE03D3"/>
    <w:rsid w:val="00FF75E0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10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D630E8-BF07-4D5E-8A3E-CCA0DFC3F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29</Words>
  <Characters>1881</Characters>
  <Application>Microsoft Office Word</Application>
  <DocSecurity>0</DocSecurity>
  <Lines>15</Lines>
  <Paragraphs>4</Paragraphs>
  <ScaleCrop>false</ScaleCrop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12:59:00Z</dcterms:created>
  <dcterms:modified xsi:type="dcterms:W3CDTF">2020-10-21T13:01:00Z</dcterms:modified>
</cp:coreProperties>
</file>